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4F7" w:rsidRDefault="001674F7"/>
    <w:p w:rsidR="008C1AD3" w:rsidRPr="00A60774" w:rsidRDefault="008C1AD3" w:rsidP="00A60774">
      <w:pPr>
        <w:jc w:val="center"/>
        <w:rPr>
          <w:rFonts w:ascii="Footlight MT Light" w:hAnsi="Footlight MT Light"/>
          <w:b/>
          <w:sz w:val="40"/>
        </w:rPr>
      </w:pPr>
      <w:r w:rsidRPr="00A60774">
        <w:rPr>
          <w:rFonts w:ascii="Footlight MT Light" w:hAnsi="Footlight MT Light"/>
          <w:b/>
          <w:sz w:val="40"/>
        </w:rPr>
        <w:t>REL Programs Showcase 2019-2020</w:t>
      </w:r>
    </w:p>
    <w:p w:rsidR="008C1AD3" w:rsidRPr="00A60774" w:rsidRDefault="008C1AD3" w:rsidP="00A60774">
      <w:pPr>
        <w:jc w:val="center"/>
        <w:rPr>
          <w:rFonts w:ascii="Footlight MT Light" w:hAnsi="Footlight MT Light"/>
          <w:b/>
          <w:sz w:val="28"/>
        </w:rPr>
      </w:pPr>
      <w:r w:rsidRPr="00A60774">
        <w:rPr>
          <w:rFonts w:ascii="Footlight MT Light" w:hAnsi="Footlight MT Light"/>
          <w:b/>
          <w:sz w:val="28"/>
        </w:rPr>
        <w:t>November 7, 2019</w:t>
      </w:r>
    </w:p>
    <w:p w:rsidR="008C1AD3" w:rsidRPr="00A60774" w:rsidRDefault="008C1AD3" w:rsidP="00A60774">
      <w:pPr>
        <w:jc w:val="center"/>
        <w:rPr>
          <w:rFonts w:ascii="Footlight MT Light" w:hAnsi="Footlight MT Light"/>
          <w:b/>
          <w:sz w:val="28"/>
        </w:rPr>
      </w:pPr>
      <w:r w:rsidRPr="00A60774">
        <w:rPr>
          <w:rFonts w:ascii="Footlight MT Light" w:hAnsi="Footlight MT Light"/>
          <w:b/>
          <w:sz w:val="28"/>
        </w:rPr>
        <w:t>6:00pm – 7:30pm</w:t>
      </w:r>
    </w:p>
    <w:p w:rsidR="00A60774" w:rsidRPr="00A60774" w:rsidRDefault="00A60774">
      <w:pPr>
        <w:rPr>
          <w:rFonts w:ascii="Footlight MT Light" w:hAnsi="Footlight MT Light"/>
        </w:rPr>
      </w:pPr>
    </w:p>
    <w:p w:rsidR="00A60774" w:rsidRPr="00A60774" w:rsidRDefault="00A60774">
      <w:pPr>
        <w:rPr>
          <w:rFonts w:ascii="Footlight MT Light" w:hAnsi="Footlight MT Light"/>
          <w:u w:val="single"/>
        </w:rPr>
      </w:pPr>
      <w:r w:rsidRPr="00A60774">
        <w:rPr>
          <w:rFonts w:ascii="Footlight MT Light" w:hAnsi="Footlight MT Light"/>
          <w:u w:val="single"/>
        </w:rPr>
        <w:t>Agenda:</w:t>
      </w:r>
    </w:p>
    <w:p w:rsidR="008C1AD3" w:rsidRPr="00A60774" w:rsidRDefault="008C1AD3">
      <w:p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6:00pm-6:45pm</w:t>
      </w:r>
      <w:r w:rsidRPr="00A60774">
        <w:rPr>
          <w:rFonts w:ascii="Footlight MT Light" w:hAnsi="Footlight MT Light"/>
        </w:rPr>
        <w:tab/>
      </w:r>
      <w:r w:rsidRPr="00A60774">
        <w:rPr>
          <w:rFonts w:ascii="Footlight MT Light" w:hAnsi="Footlight MT Light"/>
        </w:rPr>
        <w:tab/>
        <w:t>General Session in Auditorium</w:t>
      </w:r>
    </w:p>
    <w:p w:rsidR="008C1AD3" w:rsidRPr="00A60774" w:rsidRDefault="008C1AD3">
      <w:p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6:45pm-7:30pm</w:t>
      </w:r>
      <w:r w:rsidRPr="00A60774">
        <w:rPr>
          <w:rFonts w:ascii="Footlight MT Light" w:hAnsi="Footlight MT Light"/>
        </w:rPr>
        <w:tab/>
      </w:r>
      <w:r w:rsidRPr="00A60774">
        <w:rPr>
          <w:rFonts w:ascii="Footlight MT Light" w:hAnsi="Footlight MT Light"/>
        </w:rPr>
        <w:tab/>
        <w:t>Participants view programs around school</w:t>
      </w:r>
    </w:p>
    <w:p w:rsidR="008C1AD3" w:rsidRPr="00A60774" w:rsidRDefault="008C1AD3">
      <w:pPr>
        <w:rPr>
          <w:rFonts w:ascii="Footlight MT Light" w:hAnsi="Footlight MT Light"/>
        </w:rPr>
      </w:pPr>
    </w:p>
    <w:p w:rsidR="008C1AD3" w:rsidRPr="00A60774" w:rsidRDefault="008C1AD3">
      <w:pPr>
        <w:rPr>
          <w:rFonts w:ascii="Footlight MT Light" w:hAnsi="Footlight MT Light"/>
          <w:u w:val="single"/>
        </w:rPr>
      </w:pPr>
      <w:r w:rsidRPr="00A60774">
        <w:rPr>
          <w:rFonts w:ascii="Footlight MT Light" w:hAnsi="Footlight MT Light"/>
          <w:u w:val="single"/>
        </w:rPr>
        <w:t>Programs to Showcase:</w:t>
      </w:r>
    </w:p>
    <w:p w:rsidR="008C1AD3" w:rsidRPr="00A60774" w:rsidRDefault="008C1AD3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Early College</w:t>
      </w:r>
    </w:p>
    <w:p w:rsidR="008C1AD3" w:rsidRPr="00A60774" w:rsidRDefault="008C1AD3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Athletics</w:t>
      </w:r>
    </w:p>
    <w:p w:rsidR="008C1AD3" w:rsidRPr="00A60774" w:rsidRDefault="008C1AD3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Engineering</w:t>
      </w:r>
    </w:p>
    <w:p w:rsidR="008C1AD3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Digital Media</w:t>
      </w:r>
    </w:p>
    <w:p w:rsidR="008C1AD3" w:rsidRPr="00A60774" w:rsidRDefault="008C1AD3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Gear Up</w:t>
      </w:r>
    </w:p>
    <w:p w:rsidR="008C1AD3" w:rsidRPr="00A60774" w:rsidRDefault="008C1AD3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5000 Male Role Models</w:t>
      </w:r>
    </w:p>
    <w:p w:rsidR="008C1AD3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Chorus</w:t>
      </w:r>
    </w:p>
    <w:p w:rsidR="00A60774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Band</w:t>
      </w:r>
    </w:p>
    <w:p w:rsidR="00A60774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Art Club</w:t>
      </w:r>
    </w:p>
    <w:p w:rsidR="00A60774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NJROTC</w:t>
      </w:r>
    </w:p>
    <w:p w:rsidR="00A60774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Generation WOW!</w:t>
      </w:r>
    </w:p>
    <w:p w:rsidR="00A60774" w:rsidRPr="00A60774" w:rsidRDefault="00C9641A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>
        <w:rPr>
          <w:rFonts w:ascii="Footlight MT Light" w:hAnsi="Footlight MT Light"/>
        </w:rPr>
        <w:t>Robotics</w:t>
      </w:r>
    </w:p>
    <w:p w:rsidR="00A60774" w:rsidRPr="00A60774" w:rsidRDefault="00A60774" w:rsidP="008C1AD3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 w:rsidRPr="00A60774">
        <w:rPr>
          <w:rFonts w:ascii="Footlight MT Light" w:hAnsi="Footlight MT Light"/>
        </w:rPr>
        <w:t>Student Government</w:t>
      </w:r>
    </w:p>
    <w:p w:rsidR="00A60774" w:rsidRDefault="004672E2" w:rsidP="004672E2">
      <w:pPr>
        <w:pStyle w:val="ListParagraph"/>
        <w:numPr>
          <w:ilvl w:val="0"/>
          <w:numId w:val="1"/>
        </w:numPr>
        <w:rPr>
          <w:rFonts w:ascii="Footlight MT Light" w:hAnsi="Footlight MT Light"/>
        </w:rPr>
      </w:pPr>
      <w:r>
        <w:rPr>
          <w:rFonts w:ascii="Footlight MT Light" w:hAnsi="Footlight MT Light"/>
        </w:rPr>
        <w:t>Logistics</w:t>
      </w:r>
    </w:p>
    <w:p w:rsidR="004672E2" w:rsidRPr="004672E2" w:rsidRDefault="004672E2" w:rsidP="004672E2">
      <w:pPr>
        <w:pStyle w:val="ListParagraph"/>
        <w:rPr>
          <w:rFonts w:ascii="Footlight MT Light" w:hAnsi="Footlight MT Light"/>
        </w:rPr>
      </w:pPr>
      <w:bookmarkStart w:id="0" w:name="_GoBack"/>
      <w:bookmarkEnd w:id="0"/>
    </w:p>
    <w:sectPr w:rsidR="004672E2" w:rsidRPr="004672E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0937" w:rsidRDefault="00C70937" w:rsidP="00A60774">
      <w:pPr>
        <w:spacing w:after="0" w:line="240" w:lineRule="auto"/>
      </w:pPr>
      <w:r>
        <w:separator/>
      </w:r>
    </w:p>
  </w:endnote>
  <w:endnote w:type="continuationSeparator" w:id="0">
    <w:p w:rsidR="00C70937" w:rsidRDefault="00C70937" w:rsidP="00A60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774" w:rsidRDefault="00A607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774" w:rsidRDefault="00A607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774" w:rsidRDefault="00A607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0937" w:rsidRDefault="00C70937" w:rsidP="00A60774">
      <w:pPr>
        <w:spacing w:after="0" w:line="240" w:lineRule="auto"/>
      </w:pPr>
      <w:r>
        <w:separator/>
      </w:r>
    </w:p>
  </w:footnote>
  <w:footnote w:type="continuationSeparator" w:id="0">
    <w:p w:rsidR="00C70937" w:rsidRDefault="00C70937" w:rsidP="00A60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774" w:rsidRDefault="00C70937">
    <w:pPr>
      <w:pStyle w:val="Header"/>
    </w:pPr>
    <w:r>
      <w:rPr>
        <w:noProof/>
      </w:rPr>
      <w:pict w14:anchorId="7FD653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5817110" o:spid="_x0000_s2050" type="#_x0000_t75" style="position:absolute;margin-left:0;margin-top:0;width:468pt;height:414.95pt;z-index:-251657216;mso-position-horizontal:center;mso-position-horizontal-relative:margin;mso-position-vertical:center;mso-position-vertical-relative:margin" o:allowincell="f">
          <v:imagedata r:id="rId1" o:title="L Generals Logo 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774" w:rsidRDefault="00C70937">
    <w:pPr>
      <w:pStyle w:val="Header"/>
    </w:pPr>
    <w:r>
      <w:rPr>
        <w:noProof/>
      </w:rPr>
      <w:pict w14:anchorId="5C4D52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5817111" o:spid="_x0000_s2051" type="#_x0000_t75" style="position:absolute;margin-left:0;margin-top:0;width:468pt;height:414.95pt;z-index:-251656192;mso-position-horizontal:center;mso-position-horizontal-relative:margin;mso-position-vertical:center;mso-position-vertical-relative:margin" o:allowincell="f">
          <v:imagedata r:id="rId1" o:title="L Generals Logo 3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774" w:rsidRDefault="00C70937">
    <w:pPr>
      <w:pStyle w:val="Header"/>
    </w:pPr>
    <w:r>
      <w:rPr>
        <w:noProof/>
      </w:rPr>
      <w:pict w14:anchorId="1D750A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5817109" o:spid="_x0000_s2049" type="#_x0000_t75" style="position:absolute;margin-left:0;margin-top:0;width:468pt;height:414.95pt;z-index:-251658240;mso-position-horizontal:center;mso-position-horizontal-relative:margin;mso-position-vertical:center;mso-position-vertical-relative:margin" o:allowincell="f">
          <v:imagedata r:id="rId1" o:title="L Generals Logo 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D4149"/>
    <w:multiLevelType w:val="hybridMultilevel"/>
    <w:tmpl w:val="AA96B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40C8F"/>
    <w:multiLevelType w:val="hybridMultilevel"/>
    <w:tmpl w:val="DB30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DUzNjazMDQxMbVU0lEKTi0uzszPAykwrAUAPB78xCwAAAA="/>
  </w:docVars>
  <w:rsids>
    <w:rsidRoot w:val="008C1AD3"/>
    <w:rsid w:val="001674F7"/>
    <w:rsid w:val="004672E2"/>
    <w:rsid w:val="00874A89"/>
    <w:rsid w:val="008C1AD3"/>
    <w:rsid w:val="00A60774"/>
    <w:rsid w:val="00C70937"/>
    <w:rsid w:val="00C9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4E2D51B"/>
  <w15:chartTrackingRefBased/>
  <w15:docId w15:val="{69B5249E-AC95-4E01-BE8D-8601EF0A4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1A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0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774"/>
  </w:style>
  <w:style w:type="paragraph" w:styleId="Footer">
    <w:name w:val="footer"/>
    <w:basedOn w:val="Normal"/>
    <w:link w:val="FooterChar"/>
    <w:uiPriority w:val="99"/>
    <w:unhideWhenUsed/>
    <w:rsid w:val="00A60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774"/>
  </w:style>
  <w:style w:type="paragraph" w:styleId="BalloonText">
    <w:name w:val="Balloon Text"/>
    <w:basedOn w:val="Normal"/>
    <w:link w:val="BalloonTextChar"/>
    <w:uiPriority w:val="99"/>
    <w:semiHidden/>
    <w:unhideWhenUsed/>
    <w:rsid w:val="00A60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7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46bfb34e-7448-4eef-82d5-3102382d8792" xsi:nil="true"/>
    <FolderType xmlns="46bfb34e-7448-4eef-82d5-3102382d8792" xsi:nil="true"/>
    <Templates xmlns="46bfb34e-7448-4eef-82d5-3102382d8792" xsi:nil="true"/>
    <NotebookType xmlns="46bfb34e-7448-4eef-82d5-3102382d8792" xsi:nil="true"/>
    <Teachers xmlns="46bfb34e-7448-4eef-82d5-3102382d8792">
      <UserInfo>
        <DisplayName/>
        <AccountId xsi:nil="true"/>
        <AccountType/>
      </UserInfo>
    </Teachers>
    <Invited_Teachers xmlns="46bfb34e-7448-4eef-82d5-3102382d8792" xsi:nil="true"/>
    <DefaultSectionNames xmlns="46bfb34e-7448-4eef-82d5-3102382d8792" xsi:nil="true"/>
    <Owner xmlns="46bfb34e-7448-4eef-82d5-3102382d8792">
      <UserInfo>
        <DisplayName/>
        <AccountId xsi:nil="true"/>
        <AccountType/>
      </UserInfo>
    </Owner>
    <Invited_Students xmlns="46bfb34e-7448-4eef-82d5-3102382d8792" xsi:nil="true"/>
    <Is_Collaboration_Space_Locked xmlns="46bfb34e-7448-4eef-82d5-3102382d8792" xsi:nil="true"/>
    <CultureName xmlns="46bfb34e-7448-4eef-82d5-3102382d8792" xsi:nil="true"/>
    <Students xmlns="46bfb34e-7448-4eef-82d5-3102382d8792">
      <UserInfo>
        <DisplayName/>
        <AccountId xsi:nil="true"/>
        <AccountType/>
      </UserInfo>
    </Students>
    <Student_Groups xmlns="46bfb34e-7448-4eef-82d5-3102382d8792">
      <UserInfo>
        <DisplayName/>
        <AccountId xsi:nil="true"/>
        <AccountType/>
      </UserInfo>
    </Student_Groups>
    <Self_Registration_Enabled xmlns="46bfb34e-7448-4eef-82d5-3102382d8792" xsi:nil="true"/>
    <Has_Teacher_Only_SectionGroup xmlns="46bfb34e-7448-4eef-82d5-3102382d87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14CDECFA397D428F02AFAB6216BA6F" ma:contentTypeVersion="28" ma:contentTypeDescription="Create a new document." ma:contentTypeScope="" ma:versionID="d73857a04dbec332ec3c9d7251e28449">
  <xsd:schema xmlns:xsd="http://www.w3.org/2001/XMLSchema" xmlns:xs="http://www.w3.org/2001/XMLSchema" xmlns:p="http://schemas.microsoft.com/office/2006/metadata/properties" xmlns:ns3="0f2764e5-96b3-425d-b0ff-1bd6d57b26d9" xmlns:ns4="46bfb34e-7448-4eef-82d5-3102382d8792" targetNamespace="http://schemas.microsoft.com/office/2006/metadata/properties" ma:root="true" ma:fieldsID="e7bbdec17312c53c0c02895fa0a1a3dd" ns3:_="" ns4:_="">
    <xsd:import namespace="0f2764e5-96b3-425d-b0ff-1bd6d57b26d9"/>
    <xsd:import namespace="46bfb34e-7448-4eef-82d5-3102382d87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Template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64e5-96b3-425d-b0ff-1bd6d57b26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fb34e-7448-4eef-82d5-3102382d8792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description="" ma:internalName="MediaServiceAutoTags" ma:readOnly="true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0B48DB-A77B-4BBA-8A92-7AF1743A1DCA}">
  <ds:schemaRefs>
    <ds:schemaRef ds:uri="http://schemas.microsoft.com/office/2006/metadata/properties"/>
    <ds:schemaRef ds:uri="http://schemas.microsoft.com/office/infopath/2007/PartnerControls"/>
    <ds:schemaRef ds:uri="46bfb34e-7448-4eef-82d5-3102382d8792"/>
  </ds:schemaRefs>
</ds:datastoreItem>
</file>

<file path=customXml/itemProps2.xml><?xml version="1.0" encoding="utf-8"?>
<ds:datastoreItem xmlns:ds="http://schemas.openxmlformats.org/officeDocument/2006/customXml" ds:itemID="{68788047-2149-4380-9761-4691D6929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D25AF-8602-45F0-851F-DDF2027FE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2764e5-96b3-425d-b0ff-1bd6d57b26d9"/>
    <ds:schemaRef ds:uri="46bfb34e-7448-4eef-82d5-3102382d87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val County Public Schools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gins, Timothy M.</dc:creator>
  <cp:keywords/>
  <dc:description/>
  <cp:lastModifiedBy>Varady, Michael J.</cp:lastModifiedBy>
  <cp:revision>2</cp:revision>
  <cp:lastPrinted>2019-10-29T17:58:00Z</cp:lastPrinted>
  <dcterms:created xsi:type="dcterms:W3CDTF">2019-10-31T14:28:00Z</dcterms:created>
  <dcterms:modified xsi:type="dcterms:W3CDTF">2019-10-3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14CDECFA397D428F02AFAB6216BA6F</vt:lpwstr>
  </property>
</Properties>
</file>